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BF846" w14:textId="77777777" w:rsidR="00A844D5" w:rsidRDefault="00006A9C">
      <w:pPr>
        <w:pStyle w:val="a4"/>
      </w:pPr>
      <w:r>
        <w:t>Отчёт по индивидуальному проекту №2</w:t>
      </w:r>
    </w:p>
    <w:p w14:paraId="34505139" w14:textId="77777777" w:rsidR="00A844D5" w:rsidRDefault="00006A9C">
      <w:pPr>
        <w:pStyle w:val="a5"/>
      </w:pPr>
      <w:r>
        <w:t>Дисциплина: Основы информационной безопасности</w:t>
      </w:r>
    </w:p>
    <w:p w14:paraId="0848CF9A" w14:textId="77777777" w:rsidR="00A844D5" w:rsidRDefault="00006A9C">
      <w:pPr>
        <w:pStyle w:val="Author"/>
      </w:pPr>
      <w:r>
        <w:t>Барсегян Вардан Левонович НПИбд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79375959"/>
        <w:docPartObj>
          <w:docPartGallery w:val="Table of Contents"/>
          <w:docPartUnique/>
        </w:docPartObj>
      </w:sdtPr>
      <w:sdtEndPr/>
      <w:sdtContent>
        <w:p w14:paraId="6C50FCE4" w14:textId="77777777" w:rsidR="00A844D5" w:rsidRDefault="00006A9C">
          <w:pPr>
            <w:pStyle w:val="ae"/>
          </w:pPr>
          <w:r>
            <w:t>Содержание</w:t>
          </w:r>
        </w:p>
        <w:p w14:paraId="7A02AEA3" w14:textId="77777777" w:rsidR="005F24EA" w:rsidRDefault="00006A9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1507876" w:history="1">
            <w:r w:rsidR="005F24EA" w:rsidRPr="004B2D88">
              <w:rPr>
                <w:rStyle w:val="ad"/>
                <w:noProof/>
              </w:rPr>
              <w:t>1</w:t>
            </w:r>
            <w:r w:rsidR="005F24EA">
              <w:rPr>
                <w:noProof/>
              </w:rPr>
              <w:tab/>
            </w:r>
            <w:r w:rsidR="005F24EA" w:rsidRPr="004B2D88">
              <w:rPr>
                <w:rStyle w:val="ad"/>
                <w:noProof/>
              </w:rPr>
              <w:t>Цель работы</w:t>
            </w:r>
            <w:r w:rsidR="005F24EA">
              <w:rPr>
                <w:noProof/>
                <w:webHidden/>
              </w:rPr>
              <w:tab/>
            </w:r>
            <w:r w:rsidR="005F24EA">
              <w:rPr>
                <w:noProof/>
                <w:webHidden/>
              </w:rPr>
              <w:fldChar w:fldCharType="begin"/>
            </w:r>
            <w:r w:rsidR="005F24EA">
              <w:rPr>
                <w:noProof/>
                <w:webHidden/>
              </w:rPr>
              <w:instrText xml:space="preserve"> PAGEREF _Toc161507876 \h </w:instrText>
            </w:r>
            <w:r w:rsidR="005F24EA">
              <w:rPr>
                <w:noProof/>
                <w:webHidden/>
              </w:rPr>
            </w:r>
            <w:r w:rsidR="005F24EA">
              <w:rPr>
                <w:noProof/>
                <w:webHidden/>
              </w:rPr>
              <w:fldChar w:fldCharType="separate"/>
            </w:r>
            <w:r w:rsidR="005F24EA">
              <w:rPr>
                <w:noProof/>
                <w:webHidden/>
              </w:rPr>
              <w:t>1</w:t>
            </w:r>
            <w:r w:rsidR="005F24EA">
              <w:rPr>
                <w:noProof/>
                <w:webHidden/>
              </w:rPr>
              <w:fldChar w:fldCharType="end"/>
            </w:r>
          </w:hyperlink>
        </w:p>
        <w:p w14:paraId="53F28E23" w14:textId="77777777" w:rsidR="005F24EA" w:rsidRDefault="005F24E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1507877" w:history="1">
            <w:r w:rsidRPr="004B2D88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4B2D8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07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3B659" w14:textId="77777777" w:rsidR="005F24EA" w:rsidRDefault="005F24E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1507878" w:history="1">
            <w:r w:rsidRPr="004B2D88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4B2D8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07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741D0" w14:textId="77777777" w:rsidR="005F24EA" w:rsidRDefault="005F24E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1507879" w:history="1">
            <w:r w:rsidRPr="004B2D8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07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47500" w14:textId="77777777" w:rsidR="00A844D5" w:rsidRDefault="00006A9C">
          <w:r>
            <w:fldChar w:fldCharType="end"/>
          </w:r>
        </w:p>
      </w:sdtContent>
    </w:sdt>
    <w:p w14:paraId="1CE92977" w14:textId="77777777" w:rsidR="00A844D5" w:rsidRDefault="00006A9C">
      <w:pPr>
        <w:pStyle w:val="1"/>
      </w:pPr>
      <w:bookmarkStart w:id="0" w:name="цель-работы"/>
      <w:bookmarkStart w:id="1" w:name="_Toc161507876"/>
      <w:r>
        <w:rPr>
          <w:rStyle w:val="SectionNumber"/>
        </w:rPr>
        <w:t>1</w:t>
      </w:r>
      <w:r>
        <w:tab/>
        <w:t>Цель работы</w:t>
      </w:r>
      <w:bookmarkEnd w:id="1"/>
    </w:p>
    <w:p w14:paraId="37E87101" w14:textId="77777777" w:rsidR="00A844D5" w:rsidRDefault="00006A9C">
      <w:pPr>
        <w:pStyle w:val="FirstParagraph"/>
      </w:pPr>
      <w:r>
        <w:t>Знакомство и установка DVWA в систему Kali Linux.</w:t>
      </w:r>
    </w:p>
    <w:p w14:paraId="6B4404BC" w14:textId="77777777" w:rsidR="00A844D5" w:rsidRDefault="00006A9C">
      <w:pPr>
        <w:pStyle w:val="1"/>
      </w:pPr>
      <w:bookmarkStart w:id="2" w:name="выполнение-лабораторной-работы"/>
      <w:bookmarkStart w:id="3" w:name="_Toc161507877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2B76842E" w14:textId="77777777" w:rsidR="00A844D5" w:rsidRDefault="00006A9C">
      <w:pPr>
        <w:pStyle w:val="Compact"/>
        <w:numPr>
          <w:ilvl w:val="0"/>
          <w:numId w:val="2"/>
        </w:numPr>
      </w:pPr>
      <w:r>
        <w:t xml:space="preserve">Открываю консоль и ввожу команду </w:t>
      </w:r>
      <w:r>
        <w:rPr>
          <w:i/>
          <w:iCs/>
        </w:rPr>
        <w:t>wget https://raw.githubusercontent.com/IamCarron/DVWA-Script/main/Install-DVWA.sh</w:t>
      </w:r>
      <w:r>
        <w:t xml:space="preserve"> для скачивания исполняемого файла DVWA (рис. 1)</w:t>
      </w:r>
    </w:p>
    <w:p w14:paraId="7CB99121" w14:textId="77777777" w:rsidR="00A844D5" w:rsidRDefault="00006A9C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1CFF780E" wp14:editId="0FAD6FF4">
            <wp:extent cx="4940833" cy="2528047"/>
            <wp:effectExtent l="0" t="0" r="0" b="0"/>
            <wp:docPr id="22" name="Picture" descr="Рис. 1: Скачивание DVWA из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52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76019692" w14:textId="77777777" w:rsidR="00A844D5" w:rsidRDefault="00006A9C">
      <w:pPr>
        <w:pStyle w:val="ImageCaption"/>
      </w:pPr>
      <w:r>
        <w:t xml:space="preserve">Рис. 1: </w:t>
      </w:r>
      <w:r>
        <w:t>Скачивание DVWA из Github</w:t>
      </w:r>
    </w:p>
    <w:p w14:paraId="35FA5B59" w14:textId="77777777" w:rsidR="00A844D5" w:rsidRDefault="00006A9C">
      <w:pPr>
        <w:pStyle w:val="Compact"/>
        <w:numPr>
          <w:ilvl w:val="0"/>
          <w:numId w:val="3"/>
        </w:numPr>
      </w:pPr>
      <w:r>
        <w:t xml:space="preserve">Для установленного файла добавляю права на исполнение с помощью команды </w:t>
      </w:r>
      <w:r>
        <w:rPr>
          <w:i/>
          <w:iCs/>
        </w:rPr>
        <w:t>chmod +x</w:t>
      </w:r>
      <w:r>
        <w:t xml:space="preserve"> (рис. 2)</w:t>
      </w:r>
    </w:p>
    <w:p w14:paraId="608F25FE" w14:textId="77777777" w:rsidR="00A844D5" w:rsidRDefault="00006A9C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0BACA655" wp14:editId="7975B150">
            <wp:extent cx="1728907" cy="614722"/>
            <wp:effectExtent l="0" t="0" r="0" b="0"/>
            <wp:docPr id="26" name="Picture" descr="Рис. 2: Права на испол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907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6EB1781B" w14:textId="77777777" w:rsidR="00A844D5" w:rsidRDefault="00006A9C">
      <w:pPr>
        <w:pStyle w:val="ImageCaption"/>
      </w:pPr>
      <w:r>
        <w:t>Рис. 2: Права на исполнение</w:t>
      </w:r>
    </w:p>
    <w:p w14:paraId="2959A729" w14:textId="77777777" w:rsidR="00A844D5" w:rsidRDefault="00006A9C">
      <w:pPr>
        <w:pStyle w:val="Compact"/>
        <w:numPr>
          <w:ilvl w:val="0"/>
          <w:numId w:val="4"/>
        </w:numPr>
      </w:pPr>
      <w:r>
        <w:t xml:space="preserve">Запускаю от имени суперпользователя скачанный файл командой </w:t>
      </w:r>
      <w:r>
        <w:rPr>
          <w:i/>
          <w:iCs/>
        </w:rPr>
        <w:t>sudo ./Install-DVWA.sh</w:t>
      </w:r>
      <w:r>
        <w:t>. (рис. 3, рис. 4)</w:t>
      </w:r>
    </w:p>
    <w:p w14:paraId="6F6E9367" w14:textId="77777777" w:rsidR="00A844D5" w:rsidRDefault="00006A9C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3320513C" wp14:editId="79D93858">
            <wp:extent cx="4994621" cy="3857384"/>
            <wp:effectExtent l="0" t="0" r="0" b="0"/>
            <wp:docPr id="30" name="Picture" descr="Рис. 3: Установка DVW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385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019C983" w14:textId="77777777" w:rsidR="00A844D5" w:rsidRDefault="00006A9C">
      <w:pPr>
        <w:pStyle w:val="ImageCaption"/>
      </w:pPr>
      <w:r>
        <w:t>Рис. 3:</w:t>
      </w:r>
      <w:r>
        <w:t xml:space="preserve"> Установка DVWA</w:t>
      </w:r>
    </w:p>
    <w:p w14:paraId="78545A10" w14:textId="77777777" w:rsidR="00A844D5" w:rsidRDefault="00006A9C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1D538819" wp14:editId="2898F1F0">
            <wp:extent cx="4956201" cy="3849700"/>
            <wp:effectExtent l="0" t="0" r="0" b="0"/>
            <wp:docPr id="34" name="Picture" descr="Рис. 4: Установка DVW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38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7100FD9" w14:textId="77777777" w:rsidR="00A844D5" w:rsidRDefault="00006A9C">
      <w:pPr>
        <w:pStyle w:val="ImageCaption"/>
      </w:pPr>
      <w:r>
        <w:t>Рис. 4: Установка DVWA</w:t>
      </w:r>
    </w:p>
    <w:p w14:paraId="1E3CDF03" w14:textId="77777777" w:rsidR="00A844D5" w:rsidRDefault="00006A9C">
      <w:pPr>
        <w:pStyle w:val="1"/>
      </w:pPr>
      <w:bookmarkStart w:id="8" w:name="выводы"/>
      <w:bookmarkStart w:id="9" w:name="_Toc161507878"/>
      <w:bookmarkEnd w:id="2"/>
      <w:r>
        <w:rPr>
          <w:rStyle w:val="SectionNumber"/>
        </w:rPr>
        <w:t>3</w:t>
      </w:r>
      <w:r>
        <w:tab/>
        <w:t>Выводы</w:t>
      </w:r>
      <w:bookmarkEnd w:id="9"/>
    </w:p>
    <w:p w14:paraId="20442E23" w14:textId="77777777" w:rsidR="00A844D5" w:rsidRDefault="00006A9C">
      <w:pPr>
        <w:pStyle w:val="FirstParagraph"/>
      </w:pPr>
      <w:r>
        <w:t>Я узнал о DVWA и поставил ее на систему Kali Linux</w:t>
      </w:r>
    </w:p>
    <w:p w14:paraId="72AAC975" w14:textId="77777777" w:rsidR="00A844D5" w:rsidRDefault="00006A9C">
      <w:pPr>
        <w:pStyle w:val="1"/>
      </w:pPr>
      <w:bookmarkStart w:id="10" w:name="список-литературы"/>
      <w:bookmarkStart w:id="11" w:name="_Toc161507879"/>
      <w:bookmarkEnd w:id="8"/>
      <w:r>
        <w:t>Список литературы</w:t>
      </w:r>
      <w:bookmarkStart w:id="12" w:name="refs"/>
      <w:bookmarkEnd w:id="10"/>
      <w:bookmarkEnd w:id="11"/>
      <w:bookmarkEnd w:id="12"/>
    </w:p>
    <w:sectPr w:rsidR="00A844D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6C6A8" w14:textId="77777777" w:rsidR="00006A9C" w:rsidRDefault="00006A9C">
      <w:pPr>
        <w:spacing w:after="0"/>
      </w:pPr>
      <w:r>
        <w:separator/>
      </w:r>
    </w:p>
  </w:endnote>
  <w:endnote w:type="continuationSeparator" w:id="0">
    <w:p w14:paraId="3E702F7C" w14:textId="77777777" w:rsidR="00006A9C" w:rsidRDefault="00006A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D8A53" w14:textId="77777777" w:rsidR="00006A9C" w:rsidRDefault="00006A9C">
      <w:r>
        <w:separator/>
      </w:r>
    </w:p>
  </w:footnote>
  <w:footnote w:type="continuationSeparator" w:id="0">
    <w:p w14:paraId="10E0D48D" w14:textId="77777777" w:rsidR="00006A9C" w:rsidRDefault="00006A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60EEF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13E99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B3A4E6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B69E3B1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44D5"/>
    <w:rsid w:val="00006A9C"/>
    <w:rsid w:val="005F24EA"/>
    <w:rsid w:val="00A844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9EF1BF"/>
  <w15:docId w15:val="{7DF31468-2107-4CA8-9807-865450B82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F24E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0</Words>
  <Characters>972</Characters>
  <Application>Microsoft Office Word</Application>
  <DocSecurity>0</DocSecurity>
  <Lines>8</Lines>
  <Paragraphs>2</Paragraphs>
  <ScaleCrop>false</ScaleCrop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2</dc:title>
  <dc:creator>Барсегян Вардан Левонович НПИбд-01-22</dc:creator>
  <cp:keywords/>
  <cp:lastModifiedBy>Барсегян Вардан Левонович</cp:lastModifiedBy>
  <cp:revision>3</cp:revision>
  <dcterms:created xsi:type="dcterms:W3CDTF">2024-03-16T15:57:00Z</dcterms:created>
  <dcterms:modified xsi:type="dcterms:W3CDTF">2024-03-16T15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Arial</vt:lpwstr>
  </property>
  <property fmtid="{D5CDD505-2E9C-101B-9397-08002B2CF9AE}" pid="52" name="mainfontoptions">
    <vt:lpwstr>Ligatures=TeX</vt:lpwstr>
  </property>
  <property fmtid="{D5CDD505-2E9C-101B-9397-08002B2CF9AE}" pid="53" name="monofont">
    <vt:lpwstr>Arial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Arial</vt:lpwstr>
  </property>
  <property fmtid="{D5CDD505-2E9C-101B-9397-08002B2CF9AE}" pid="65" name="romanfontoptions">
    <vt:lpwstr>Ligatures=TeX</vt:lpwstr>
  </property>
  <property fmtid="{D5CDD505-2E9C-101B-9397-08002B2CF9AE}" pid="66" name="sansfont">
    <vt:lpwstr>Arial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